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7773" w:rsidRPr="00322389" w:rsidRDefault="00A07773" w:rsidP="000D712C">
      <w:pPr>
        <w:autoSpaceDE w:val="0"/>
        <w:autoSpaceDN w:val="0"/>
        <w:adjustRightInd w:val="0"/>
        <w:jc w:val="lef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2238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6D0461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6D0461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Č PROPISA</w:t>
            </w:r>
          </w:p>
        </w:tc>
        <w:tc>
          <w:tcPr>
            <w:tcW w:w="5598" w:type="dxa"/>
          </w:tcPr>
          <w:p w:rsidR="006D0461" w:rsidRPr="006D0461" w:rsidRDefault="006D0461" w:rsidP="006D0461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Predsjednik</w:t>
            </w:r>
            <w:proofErr w:type="spellEnd"/>
            <w:r w:rsidRPr="006D046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Opštine</w:t>
            </w:r>
            <w:proofErr w:type="spellEnd"/>
            <w:r w:rsidRPr="006D046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</w:p>
          <w:p w:rsidR="006D0461" w:rsidRPr="006D0461" w:rsidRDefault="006D0461" w:rsidP="006D046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Direkcija</w:t>
            </w:r>
            <w:proofErr w:type="spellEnd"/>
            <w:r w:rsidRPr="006D046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za</w:t>
            </w:r>
            <w:proofErr w:type="spellEnd"/>
            <w:r w:rsidRPr="006D046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imovinu</w:t>
            </w:r>
            <w:proofErr w:type="spellEnd"/>
          </w:p>
        </w:tc>
      </w:tr>
      <w:tr w:rsidR="006D0461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6D0461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6D0461" w:rsidRPr="006D0461" w:rsidRDefault="00B620F8" w:rsidP="00B620F8">
            <w:pPr>
              <w:autoSpaceDE w:val="0"/>
              <w:autoSpaceDN w:val="0"/>
              <w:adjustRightInd w:val="0"/>
              <w:spacing w:before="120" w:after="12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Odluk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o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vraćanju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prav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raspolaganj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n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zemljištu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Vladi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Crne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Gore,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z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potrebe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rekonstrukcije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magistralnog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put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M-3 (M-18)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Šćepan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Polje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-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dionic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raskrsnic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Jasenovo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Polje-Vidrovan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C63BD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sk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teški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proofErr w:type="gram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vrđuju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proofErr w:type="gram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nesen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li problem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eb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problem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oluira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mj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status quo”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Default="00CF0265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 </w:t>
            </w:r>
            <w:proofErr w:type="spellStart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9E489E" w:rsidRDefault="009E489E" w:rsidP="00B620F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držan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9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2 i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</w:t>
            </w:r>
            <w:r w:rsid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 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j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i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«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list CG» br. 21/09 i 40/11),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</w:t>
            </w:r>
            <w:r w:rsid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j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i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</w:t>
            </w:r>
            <w:r w:rsidR="00A47E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beni</w:t>
            </w:r>
            <w:proofErr w:type="spellEnd"/>
            <w:r w:rsidR="00A47E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 br. 2/18, 34/19,</w:t>
            </w:r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/20</w:t>
            </w:r>
            <w:r w:rsidR="00A47E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F52E5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A47E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84/22</w:t>
            </w:r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),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</w:t>
            </w:r>
            <w:r w:rsid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i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</w:t>
            </w:r>
            <w:r w:rsid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proofErr w:type="spellEnd"/>
            <w:r w:rsid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8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ta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</w:t>
            </w:r>
            <w:r w:rsidR="00DB62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9E489E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č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o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i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m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B620F8" w:rsidRDefault="00B620F8" w:rsidP="00B620F8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ij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slov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konstrukciju</w:t>
            </w:r>
            <w:proofErr w:type="spellEnd"/>
            <w:proofErr w:type="gram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gistralnog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ut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M-3 (M-18)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ćepan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j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onic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krsnic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senov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je-Vidrovan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tor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F026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obraćaj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.</w:t>
            </w:r>
          </w:p>
          <w:p w:rsidR="009E489E" w:rsidRPr="009E489E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blem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ma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81033" w:rsidRPr="00B620F8" w:rsidRDefault="00B620F8" w:rsidP="00B620F8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iješeni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i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i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emljištu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isan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i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-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polaganj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in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B629C" w:rsidRPr="008C5160" w:rsidRDefault="00B620F8" w:rsidP="00B620F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ta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bi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stupiti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konstrukciji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gistralnog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ut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M-3 (M-18)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ćepan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j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onic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krsnic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senov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je-Vidrovan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8C5160" w:rsidRPr="008C5160" w:rsidRDefault="00DB629C" w:rsidP="00B620F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oliko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bi </w:t>
            </w: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vojila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va </w:t>
            </w: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i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i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eni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 w:rsid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E489E" w:rsidRPr="001D40E5" w:rsidRDefault="00B620F8" w:rsidP="00B620F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U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čaju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ne bi se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ći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gram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konstrukciju</w:t>
            </w:r>
            <w:proofErr w:type="spellEnd"/>
            <w:proofErr w:type="gram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gistralnog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ut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M-3 (M-18)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ćepan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j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onic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krsnic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senovo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je-Vidrovan</w:t>
            </w:r>
            <w:proofErr w:type="spellEnd"/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  <w:p w:rsidR="001D40E5" w:rsidRDefault="001D40E5" w:rsidP="001D40E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1D40E5" w:rsidRDefault="001D40E5" w:rsidP="001D40E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F52E59" w:rsidRPr="001D40E5" w:rsidRDefault="00F52E59" w:rsidP="001D40E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2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iž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3D3FB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</w:t>
            </w:r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D40E5" w:rsidRDefault="00B620F8" w:rsidP="00B620F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ih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a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F37BA" w:rsidRPr="009F37BA" w:rsidRDefault="009F37BA" w:rsidP="001D40E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an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</w:t>
            </w:r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</w:p>
          <w:p w:rsidR="003D3FB6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št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an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ava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vijek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atra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oručljiv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egulator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status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eđ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D3FB6" w:rsidRDefault="009F37BA" w:rsidP="0042579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</w:t>
            </w:r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o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ih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a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e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u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konstrukcije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gistralnog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uta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M-3 (M-18)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ćepan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je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onica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krsnica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senovo</w:t>
            </w:r>
            <w:proofErr w:type="spellEnd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je-Vidrovan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3D3FB6" w:rsidP="0042579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uzev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3D3FB6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ga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proofErr w:type="gram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vjerovatnij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u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brojati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gativn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rektn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3D3FB6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="009F37BA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proofErr w:type="gram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šted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avdava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s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Default="00CF0265" w:rsidP="009F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</w:t>
            </w:r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ati</w:t>
            </w:r>
            <w:proofErr w:type="spellEnd"/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e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e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e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F37BA" w:rsidRPr="009F37BA" w:rsidRDefault="00CF0265" w:rsidP="009F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će</w:t>
            </w:r>
            <w:proofErr w:type="spellEnd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="009F37BA"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="009F37B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F37BA" w:rsidRPr="009F37BA" w:rsidRDefault="009F37BA" w:rsidP="009F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 w:val="20"/>
                <w:szCs w:val="20"/>
              </w:rPr>
            </w:pP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</w:t>
            </w:r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je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ne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u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u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9F37BA" w:rsidP="00F52E5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</w:t>
            </w:r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</w:t>
            </w:r>
            <w:r w:rsidR="00F52E5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Procjena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og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krat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eđenog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emenskog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eriod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godi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 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</w:t>
            </w:r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proofErr w:type="gram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proofErr w:type="gram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n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avnopravnos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ac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9E489E" w:rsidRDefault="009E489E" w:rsidP="00F52E59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F52E59" w:rsidRDefault="00F52E59" w:rsidP="00F52E59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F52E59" w:rsidRDefault="00F52E59" w:rsidP="00F52E59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F52E59" w:rsidRDefault="00F52E59" w:rsidP="00F52E59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F52E59" w:rsidRPr="00322389" w:rsidRDefault="00F52E59" w:rsidP="00F52E59">
            <w:pPr>
              <w:pStyle w:val="ListParagraph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CC63BD" w:rsidRDefault="00CC63BD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plementaci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stv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CC63BD" w:rsidRPr="00CC63BD" w:rsidRDefault="00CC63BD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C63BD" w:rsidRPr="00CC63BD" w:rsidRDefault="00DF5EA1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CC63B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ter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ova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az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IA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a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zultat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z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gest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CC63BD" w:rsidRPr="00CC63BD" w:rsidRDefault="00CC63BD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rad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t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še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CC63BD" w:rsidRDefault="00CC63BD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dstavnic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: Monitoring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a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kator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CC63BD" w:rsidRPr="00CC63BD" w:rsidRDefault="00CC63BD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h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CC63BD" w:rsidRDefault="00CC63BD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kvir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ć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CC63BD" w:rsidRPr="005361E8" w:rsidRDefault="00CC63BD" w:rsidP="00CC63BD">
      <w:pPr>
        <w:rPr>
          <w:rFonts w:ascii="Arial" w:hAnsi="Arial" w:cs="Arial"/>
          <w:b/>
        </w:rPr>
      </w:pPr>
      <w:r w:rsidRPr="005361E8">
        <w:rPr>
          <w:rFonts w:ascii="Arial" w:hAnsi="Arial" w:cs="Arial"/>
          <w:b/>
        </w:rPr>
        <w:t xml:space="preserve">Datum i </w:t>
      </w:r>
      <w:proofErr w:type="spellStart"/>
      <w:r w:rsidRPr="005361E8">
        <w:rPr>
          <w:rFonts w:ascii="Arial" w:hAnsi="Arial" w:cs="Arial"/>
          <w:b/>
        </w:rPr>
        <w:t>mjesto</w:t>
      </w:r>
      <w:proofErr w:type="spellEnd"/>
      <w:r w:rsidRPr="005361E8">
        <w:rPr>
          <w:rFonts w:ascii="Arial" w:hAnsi="Arial" w:cs="Arial"/>
          <w:b/>
        </w:rPr>
        <w:tab/>
      </w:r>
      <w:r w:rsidRPr="005361E8">
        <w:rPr>
          <w:rFonts w:ascii="Arial" w:hAnsi="Arial" w:cs="Arial"/>
          <w:b/>
        </w:rPr>
        <w:tab/>
      </w:r>
      <w:r w:rsidRPr="005361E8">
        <w:rPr>
          <w:rFonts w:ascii="Arial" w:hAnsi="Arial" w:cs="Arial"/>
          <w:b/>
        </w:rPr>
        <w:tab/>
      </w:r>
      <w:r w:rsidRPr="005361E8">
        <w:rPr>
          <w:rFonts w:ascii="Arial" w:hAnsi="Arial" w:cs="Arial"/>
          <w:b/>
        </w:rPr>
        <w:tab/>
      </w:r>
      <w:r w:rsidRPr="005361E8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   </w:t>
      </w:r>
      <w:r w:rsidRPr="005361E8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1D40E5">
        <w:rPr>
          <w:rFonts w:ascii="Arial" w:hAnsi="Arial" w:cs="Arial"/>
          <w:b/>
        </w:rPr>
        <w:t>DIREKTOR</w:t>
      </w:r>
    </w:p>
    <w:p w:rsidR="00CC63BD" w:rsidRPr="005361E8" w:rsidRDefault="00CC63BD" w:rsidP="00CC63BD">
      <w:pPr>
        <w:rPr>
          <w:rFonts w:ascii="Arial" w:hAnsi="Arial" w:cs="Arial"/>
        </w:rPr>
      </w:pPr>
    </w:p>
    <w:p w:rsidR="00CC63BD" w:rsidRPr="005361E8" w:rsidRDefault="00CC63BD" w:rsidP="00CC63BD">
      <w:pPr>
        <w:rPr>
          <w:rFonts w:ascii="Arial" w:hAnsi="Arial" w:cs="Arial"/>
          <w:b/>
          <w:szCs w:val="24"/>
        </w:rPr>
      </w:pPr>
      <w:proofErr w:type="spellStart"/>
      <w:proofErr w:type="gramStart"/>
      <w:r>
        <w:rPr>
          <w:rFonts w:ascii="Arial" w:hAnsi="Arial" w:cs="Arial"/>
          <w:b/>
          <w:szCs w:val="24"/>
        </w:rPr>
        <w:t>Nikšić</w:t>
      </w:r>
      <w:proofErr w:type="spellEnd"/>
      <w:r>
        <w:rPr>
          <w:rFonts w:ascii="Arial" w:hAnsi="Arial" w:cs="Arial"/>
          <w:b/>
          <w:szCs w:val="24"/>
        </w:rPr>
        <w:t xml:space="preserve">, </w:t>
      </w:r>
      <w:r w:rsidR="00425794">
        <w:rPr>
          <w:rFonts w:ascii="Arial" w:hAnsi="Arial" w:cs="Arial"/>
          <w:b/>
          <w:szCs w:val="24"/>
        </w:rPr>
        <w:t>0</w:t>
      </w:r>
      <w:r w:rsidR="008F40E2">
        <w:rPr>
          <w:rFonts w:ascii="Arial" w:hAnsi="Arial" w:cs="Arial"/>
          <w:b/>
          <w:szCs w:val="24"/>
        </w:rPr>
        <w:t>8</w:t>
      </w:r>
      <w:bookmarkStart w:id="0" w:name="_GoBack"/>
      <w:bookmarkEnd w:id="0"/>
      <w:r w:rsidR="00425794">
        <w:rPr>
          <w:rFonts w:ascii="Arial" w:hAnsi="Arial" w:cs="Arial"/>
          <w:b/>
          <w:szCs w:val="24"/>
        </w:rPr>
        <w:t>.</w:t>
      </w:r>
      <w:proofErr w:type="gramEnd"/>
      <w:r>
        <w:rPr>
          <w:rFonts w:ascii="Arial" w:hAnsi="Arial" w:cs="Arial"/>
          <w:b/>
          <w:szCs w:val="24"/>
        </w:rPr>
        <w:t xml:space="preserve"> </w:t>
      </w:r>
      <w:proofErr w:type="spellStart"/>
      <w:proofErr w:type="gramStart"/>
      <w:r>
        <w:rPr>
          <w:rFonts w:ascii="Arial" w:hAnsi="Arial" w:cs="Arial"/>
          <w:b/>
          <w:szCs w:val="24"/>
        </w:rPr>
        <w:t>decembar</w:t>
      </w:r>
      <w:proofErr w:type="spellEnd"/>
      <w:r>
        <w:rPr>
          <w:rFonts w:ascii="Arial" w:hAnsi="Arial" w:cs="Arial"/>
          <w:b/>
          <w:szCs w:val="24"/>
        </w:rPr>
        <w:t xml:space="preserve">  202</w:t>
      </w:r>
      <w:r w:rsidR="00425794">
        <w:rPr>
          <w:rFonts w:ascii="Arial" w:hAnsi="Arial" w:cs="Arial"/>
          <w:b/>
          <w:szCs w:val="24"/>
        </w:rPr>
        <w:t>2</w:t>
      </w:r>
      <w:proofErr w:type="gramEnd"/>
      <w:r>
        <w:rPr>
          <w:rFonts w:ascii="Arial" w:hAnsi="Arial" w:cs="Arial"/>
          <w:b/>
          <w:szCs w:val="24"/>
        </w:rPr>
        <w:t xml:space="preserve">. </w:t>
      </w:r>
      <w:proofErr w:type="spellStart"/>
      <w:r>
        <w:rPr>
          <w:rFonts w:ascii="Arial" w:hAnsi="Arial" w:cs="Arial"/>
          <w:b/>
          <w:szCs w:val="24"/>
        </w:rPr>
        <w:t>godine</w:t>
      </w:r>
      <w:proofErr w:type="spellEnd"/>
      <w:r>
        <w:rPr>
          <w:rFonts w:ascii="Arial" w:hAnsi="Arial" w:cs="Arial"/>
          <w:b/>
          <w:szCs w:val="24"/>
        </w:rPr>
        <w:t xml:space="preserve">    </w:t>
      </w:r>
      <w:r w:rsidRPr="005361E8">
        <w:rPr>
          <w:rFonts w:ascii="Arial" w:hAnsi="Arial" w:cs="Arial"/>
          <w:b/>
          <w:szCs w:val="24"/>
        </w:rPr>
        <w:tab/>
      </w:r>
      <w:r w:rsidR="001D40E5">
        <w:rPr>
          <w:rFonts w:ascii="Arial" w:hAnsi="Arial" w:cs="Arial"/>
          <w:b/>
          <w:szCs w:val="24"/>
        </w:rPr>
        <w:t xml:space="preserve">      </w:t>
      </w:r>
      <w:r w:rsidR="001D40E5">
        <w:rPr>
          <w:rFonts w:ascii="Arial" w:hAnsi="Arial" w:cs="Arial"/>
          <w:b/>
          <w:szCs w:val="24"/>
        </w:rPr>
        <w:tab/>
      </w:r>
      <w:r w:rsidR="001D40E5">
        <w:rPr>
          <w:rFonts w:ascii="Arial" w:hAnsi="Arial" w:cs="Arial"/>
          <w:b/>
          <w:szCs w:val="24"/>
        </w:rPr>
        <w:tab/>
        <w:t xml:space="preserve">        </w:t>
      </w:r>
      <w:r w:rsidR="00F52E59">
        <w:rPr>
          <w:rFonts w:ascii="Arial" w:hAnsi="Arial" w:cs="Arial"/>
          <w:b/>
          <w:szCs w:val="24"/>
        </w:rPr>
        <w:t xml:space="preserve">       </w:t>
      </w:r>
      <w:proofErr w:type="spellStart"/>
      <w:r w:rsidR="001D40E5">
        <w:rPr>
          <w:rFonts w:ascii="Arial" w:hAnsi="Arial" w:cs="Arial"/>
          <w:b/>
          <w:szCs w:val="24"/>
        </w:rPr>
        <w:t>Radosav</w:t>
      </w:r>
      <w:proofErr w:type="spellEnd"/>
      <w:r w:rsidR="001D40E5">
        <w:rPr>
          <w:rFonts w:ascii="Arial" w:hAnsi="Arial" w:cs="Arial"/>
          <w:b/>
          <w:szCs w:val="24"/>
        </w:rPr>
        <w:t xml:space="preserve"> </w:t>
      </w:r>
      <w:proofErr w:type="spellStart"/>
      <w:r w:rsidR="001D40E5">
        <w:rPr>
          <w:rFonts w:ascii="Arial" w:hAnsi="Arial" w:cs="Arial"/>
          <w:b/>
          <w:szCs w:val="24"/>
        </w:rPr>
        <w:t>Urošević</w:t>
      </w:r>
      <w:proofErr w:type="spellEnd"/>
    </w:p>
    <w:p w:rsidR="00972845" w:rsidRPr="00972845" w:rsidRDefault="00972845" w:rsidP="00CC63BD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4CCE" w:rsidRDefault="00BF4CCE" w:rsidP="00BA7396">
      <w:r>
        <w:separator/>
      </w:r>
    </w:p>
  </w:endnote>
  <w:endnote w:type="continuationSeparator" w:id="0">
    <w:p w:rsidR="00BF4CCE" w:rsidRDefault="00BF4CCE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4CCE" w:rsidRDefault="00BF4CCE" w:rsidP="00BA7396">
      <w:r>
        <w:separator/>
      </w:r>
    </w:p>
  </w:footnote>
  <w:footnote w:type="continuationSeparator" w:id="0">
    <w:p w:rsidR="00BF4CCE" w:rsidRDefault="00BF4CCE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6EFA"/>
    <w:rsid w:val="000511F0"/>
    <w:rsid w:val="00057E6C"/>
    <w:rsid w:val="000629D8"/>
    <w:rsid w:val="00067FCF"/>
    <w:rsid w:val="000716AC"/>
    <w:rsid w:val="00075306"/>
    <w:rsid w:val="00090EE2"/>
    <w:rsid w:val="000D712C"/>
    <w:rsid w:val="000E5392"/>
    <w:rsid w:val="000E7E95"/>
    <w:rsid w:val="00136E1D"/>
    <w:rsid w:val="00154647"/>
    <w:rsid w:val="00162BB1"/>
    <w:rsid w:val="001A77E0"/>
    <w:rsid w:val="001B6959"/>
    <w:rsid w:val="001C7348"/>
    <w:rsid w:val="001D0BF0"/>
    <w:rsid w:val="001D40E5"/>
    <w:rsid w:val="001E1794"/>
    <w:rsid w:val="001E404C"/>
    <w:rsid w:val="002072BA"/>
    <w:rsid w:val="00235BF5"/>
    <w:rsid w:val="00267C7D"/>
    <w:rsid w:val="00282840"/>
    <w:rsid w:val="00284A91"/>
    <w:rsid w:val="00294662"/>
    <w:rsid w:val="00295023"/>
    <w:rsid w:val="002A6869"/>
    <w:rsid w:val="002E7569"/>
    <w:rsid w:val="00310915"/>
    <w:rsid w:val="00322389"/>
    <w:rsid w:val="00357476"/>
    <w:rsid w:val="00392F99"/>
    <w:rsid w:val="00395587"/>
    <w:rsid w:val="003D3FB6"/>
    <w:rsid w:val="003F334E"/>
    <w:rsid w:val="00421C05"/>
    <w:rsid w:val="00425794"/>
    <w:rsid w:val="0047459A"/>
    <w:rsid w:val="004A4396"/>
    <w:rsid w:val="004B549B"/>
    <w:rsid w:val="004E1351"/>
    <w:rsid w:val="004F4F9C"/>
    <w:rsid w:val="00504237"/>
    <w:rsid w:val="0054756C"/>
    <w:rsid w:val="005602EB"/>
    <w:rsid w:val="005805F3"/>
    <w:rsid w:val="005A3E04"/>
    <w:rsid w:val="005C4266"/>
    <w:rsid w:val="005F00B7"/>
    <w:rsid w:val="005F03ED"/>
    <w:rsid w:val="005F6D49"/>
    <w:rsid w:val="00601210"/>
    <w:rsid w:val="006129CD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A1C7D"/>
    <w:rsid w:val="007C12EB"/>
    <w:rsid w:val="007C2657"/>
    <w:rsid w:val="007D05DC"/>
    <w:rsid w:val="007E7A1D"/>
    <w:rsid w:val="007F2917"/>
    <w:rsid w:val="008039CA"/>
    <w:rsid w:val="008047E8"/>
    <w:rsid w:val="008169A7"/>
    <w:rsid w:val="008301C9"/>
    <w:rsid w:val="008322D4"/>
    <w:rsid w:val="00833765"/>
    <w:rsid w:val="0085327D"/>
    <w:rsid w:val="00871235"/>
    <w:rsid w:val="008A2781"/>
    <w:rsid w:val="008B09E9"/>
    <w:rsid w:val="008C0535"/>
    <w:rsid w:val="008C5160"/>
    <w:rsid w:val="008D62B6"/>
    <w:rsid w:val="008E4862"/>
    <w:rsid w:val="008E6C79"/>
    <w:rsid w:val="008E7881"/>
    <w:rsid w:val="008F40E2"/>
    <w:rsid w:val="00952143"/>
    <w:rsid w:val="009535C3"/>
    <w:rsid w:val="00960A46"/>
    <w:rsid w:val="00972845"/>
    <w:rsid w:val="00981466"/>
    <w:rsid w:val="009874EB"/>
    <w:rsid w:val="009D3CDF"/>
    <w:rsid w:val="009E489E"/>
    <w:rsid w:val="009F37BA"/>
    <w:rsid w:val="00A07773"/>
    <w:rsid w:val="00A265F9"/>
    <w:rsid w:val="00A47E98"/>
    <w:rsid w:val="00A71595"/>
    <w:rsid w:val="00AA117E"/>
    <w:rsid w:val="00AC6578"/>
    <w:rsid w:val="00AD100C"/>
    <w:rsid w:val="00AD48A3"/>
    <w:rsid w:val="00B2646E"/>
    <w:rsid w:val="00B40AA1"/>
    <w:rsid w:val="00B535B4"/>
    <w:rsid w:val="00B620F8"/>
    <w:rsid w:val="00B7089B"/>
    <w:rsid w:val="00BA7396"/>
    <w:rsid w:val="00BA7877"/>
    <w:rsid w:val="00BD4282"/>
    <w:rsid w:val="00BE11B9"/>
    <w:rsid w:val="00BE1A68"/>
    <w:rsid w:val="00BF3A3D"/>
    <w:rsid w:val="00BF4CCE"/>
    <w:rsid w:val="00C111D8"/>
    <w:rsid w:val="00C149C2"/>
    <w:rsid w:val="00C179F9"/>
    <w:rsid w:val="00C3159A"/>
    <w:rsid w:val="00C450DD"/>
    <w:rsid w:val="00C5148C"/>
    <w:rsid w:val="00C52D5B"/>
    <w:rsid w:val="00C549B4"/>
    <w:rsid w:val="00C72668"/>
    <w:rsid w:val="00C75DF0"/>
    <w:rsid w:val="00C773E3"/>
    <w:rsid w:val="00C81F81"/>
    <w:rsid w:val="00C87DA2"/>
    <w:rsid w:val="00C96017"/>
    <w:rsid w:val="00CC63BD"/>
    <w:rsid w:val="00CF0265"/>
    <w:rsid w:val="00D06D2A"/>
    <w:rsid w:val="00D10AC3"/>
    <w:rsid w:val="00D25692"/>
    <w:rsid w:val="00D27C82"/>
    <w:rsid w:val="00D4308A"/>
    <w:rsid w:val="00D87CB1"/>
    <w:rsid w:val="00DB629C"/>
    <w:rsid w:val="00DC4451"/>
    <w:rsid w:val="00DC632A"/>
    <w:rsid w:val="00DD04AC"/>
    <w:rsid w:val="00DD1187"/>
    <w:rsid w:val="00DF5EA1"/>
    <w:rsid w:val="00E01F55"/>
    <w:rsid w:val="00E3478E"/>
    <w:rsid w:val="00E45613"/>
    <w:rsid w:val="00E61671"/>
    <w:rsid w:val="00E721E9"/>
    <w:rsid w:val="00ED0AF4"/>
    <w:rsid w:val="00ED0F74"/>
    <w:rsid w:val="00ED4766"/>
    <w:rsid w:val="00F20105"/>
    <w:rsid w:val="00F52E59"/>
    <w:rsid w:val="00F72683"/>
    <w:rsid w:val="00F7433F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980</Words>
  <Characters>558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9</cp:revision>
  <cp:lastPrinted>2022-12-08T08:21:00Z</cp:lastPrinted>
  <dcterms:created xsi:type="dcterms:W3CDTF">2022-12-05T05:44:00Z</dcterms:created>
  <dcterms:modified xsi:type="dcterms:W3CDTF">2022-12-08T08:21:00Z</dcterms:modified>
</cp:coreProperties>
</file>